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Madrid</w:t>
      </w:r>
    </w:p>
    <w:bookmarkStart w:id="24" w:name="Xa8e51ae359d25d73ba4b3267f978b90aefe5cea"/>
    <w:p>
      <w:pPr>
        <w:pStyle w:val="Heading1"/>
      </w:pPr>
      <w:r>
        <w:t xml:space="preserve">Cover Letter for Sales Executive Position in Spain Madrid</w:t>
      </w:r>
    </w:p>
    <w:p>
      <w:pPr>
        <w:pStyle w:val="FirstParagraph"/>
      </w:pPr>
      <w:r>
        <w:rPr>
          <w:bCs/>
          <w:b/>
        </w:rPr>
        <w:t xml:space="preserve">John Doe</w:t>
      </w:r>
      <w:r>
        <w:br/>
      </w:r>
      <w:r>
        <w:t xml:space="preserve">Madrid, Spain</w:t>
      </w:r>
      <w:r>
        <w:br/>
      </w:r>
      <w:r>
        <w:t xml:space="preserve">johndoe@example.com | +34 912 345 678</w:t>
      </w:r>
      <w:r>
        <w:br/>
      </w:r>
      <w:r>
        <w:t xml:space="preserve">April 5, 2024</w:t>
      </w:r>
    </w:p>
    <w:p>
      <w:pPr>
        <w:pStyle w:val="BodyText"/>
      </w:pPr>
      <w:r>
        <w:rPr>
          <w:bCs/>
          <w:b/>
        </w:rPr>
        <w:t xml:space="preserve">Human Resources Department</w:t>
      </w:r>
      <w:r>
        <w:br/>
      </w:r>
      <w:r>
        <w:rPr>
          <w:bCs/>
          <w:b/>
        </w:rPr>
        <w:t xml:space="preserve">[Company Name]</w:t>
      </w:r>
      <w:r>
        <w:br/>
      </w:r>
      <w:r>
        <w:rPr>
          <w:bCs/>
          <w:b/>
        </w:rPr>
        <w:t xml:space="preserve">Calle de la Industria, 15</w:t>
      </w:r>
      <w:r>
        <w:br/>
      </w:r>
      <w:r>
        <w:rPr>
          <w:bCs/>
          <w:b/>
        </w:rPr>
        <w:t xml:space="preserve">Madrid, Spain</w:t>
      </w:r>
    </w:p>
    <w:p>
      <w:pPr>
        <w:pStyle w:val="BodyText"/>
      </w:pPr>
      <w:r>
        <w:t xml:space="preserve">Dear Hiring Team,</w:t>
      </w:r>
    </w:p>
    <w:p>
      <w:pPr>
        <w:pStyle w:val="BodyText"/>
      </w:pPr>
      <w:r>
        <w:t xml:space="preserve">I am writing to express my enthusiastic interest in the Sales Executive position at your esteemed organization in Spain Madrid. With a proven track record of driving sales growth and building long-term client relationships, I am eager to contribute my expertise to a dynamic market like Madrid’s, where innovation and entrepreneurship thrive. This opportunity aligns perfectly with my career goals and passion for delivering exceptional results in high-impact sales roles.</w:t>
      </w:r>
    </w:p>
    <w:bookmarkStart w:id="20" w:name="X2f9de22f550d5edc69d12cd8f379e0bd01c91be"/>
    <w:p>
      <w:pPr>
        <w:pStyle w:val="Heading2"/>
      </w:pPr>
      <w:r>
        <w:t xml:space="preserve">Why Spain Madrid? A Strategic Fit for My Career</w:t>
      </w:r>
    </w:p>
    <w:p>
      <w:pPr>
        <w:pStyle w:val="FirstParagraph"/>
      </w:pPr>
      <w:r>
        <w:t xml:space="preserve">Spain Madrid is not just a location; it is a vibrant hub of economic activity and cultural richness. As a Sales Executive, I understand the importance of adapting to local markets while maintaining global standards. My experience in navigating diverse business landscapes has equipped me with the skills to thrive in Madrid’s competitive environment. Whether it’s understanding the nuances of Spanish consumer behavior or leveraging Madrid’s strategic position as a gateway to Europe, I am committed to delivering solutions that resonate with both local and international clients.</w:t>
      </w:r>
    </w:p>
    <w:p>
      <w:pPr>
        <w:pStyle w:val="BodyText"/>
      </w:pPr>
      <w:r>
        <w:t xml:space="preserve">My career has been defined by a relentless focus on sales excellence. Over the past decade, I have managed territories across multiple industries, from technology to retail, consistently exceeding targets and fostering client loyalty. For instance, in my previous role as a Sales Manager at XYZ Corp in Barcelona, I led a team that increased annual revenue by 35% within two years. This success was driven by strategic planning, deep market insights, and an unwavering commitment to client satisfaction—principles I am eager to apply in Madrid’s unique business ecosystem.</w:t>
      </w:r>
    </w:p>
    <w:bookmarkEnd w:id="20"/>
    <w:bookmarkStart w:id="21" w:name="Xb212c9f7193f19441db39429ca677102eaf219a"/>
    <w:p>
      <w:pPr>
        <w:pStyle w:val="Heading2"/>
      </w:pPr>
      <w:r>
        <w:t xml:space="preserve">Key Skills and Achievements as a Sales Executive</w:t>
      </w:r>
    </w:p>
    <w:p>
      <w:pPr>
        <w:pStyle w:val="FirstParagraph"/>
      </w:pPr>
      <w:r>
        <w:t xml:space="preserve">As a Sales Executive, my strength lies in my ability to build relationships that translate into sustainable growth. I have a proven ability to identify market opportunities, negotiate favorable terms, and execute sales strategies that align with organizational goals. My proficiency in CRM tools such as Salesforce and HubSpot has enabled me to streamline processes, track performance metrics, and maintain a data-driven approach to decision-making.</w:t>
      </w:r>
    </w:p>
    <w:p>
      <w:pPr>
        <w:pStyle w:val="BodyText"/>
      </w:pPr>
      <w:r>
        <w:t xml:space="preserve">In addition to technical skills, I possess a strong understanding of cross-cultural communication. Having worked with teams and clients from Spain, Germany, and the UK, I am adept at bridging cultural gaps and fostering collaboration. This skill is particularly valuable in Madrid, where businesses often operate in both local and international contexts. My ability to speak fluent Spanish further enhances my capacity to connect with clients on a personal level, ensuring that their needs are not only met but exceeded.</w:t>
      </w:r>
    </w:p>
    <w:p>
      <w:pPr>
        <w:pStyle w:val="BodyText"/>
      </w:pPr>
      <w:r>
        <w:t xml:space="preserve">One of my most significant achievements as a Sales Executive was launching a new product line in the Iberian Peninsula. By conducting in-depth market research and tailoring our pitch to local preferences, we achieved a 40% increase in market share within the first year. This experience reinforced my belief that success in sales is not just about closing deals but about understanding the unique needs of each client and delivering value that lasts.</w:t>
      </w:r>
    </w:p>
    <w:bookmarkEnd w:id="21"/>
    <w:bookmarkStart w:id="22" w:name="X0f9e418ac250309dd61b78e2ce259b59786419d"/>
    <w:p>
      <w:pPr>
        <w:pStyle w:val="Heading2"/>
      </w:pPr>
      <w:r>
        <w:t xml:space="preserve">Why Choose Me for the Sales Executive Role in Spain Madrid?</w:t>
      </w:r>
    </w:p>
    <w:p>
      <w:pPr>
        <w:pStyle w:val="FirstParagraph"/>
      </w:pPr>
      <w:r>
        <w:t xml:space="preserve">What sets me apart is my adaptability and passion for continuous learning. I stay abreast of industry trends, attend sales workshops, and seek feedback to refine my approach. In Madrid’s fast-paced environment, this mindset ensures that I remain a competitive asset to any organization. My ability to work independently while collaborating effectively with cross-functional teams further positions me as a versatile candidate who can thrive in any setting.</w:t>
      </w:r>
    </w:p>
    <w:p>
      <w:pPr>
        <w:pStyle w:val="BodyText"/>
      </w:pPr>
      <w:r>
        <w:t xml:space="preserve">I am particularly drawn to your company’s commitment to innovation and customer-centric solutions. Madrid is home to some of the most forward-thinking businesses in Europe, and I am eager to contribute my expertise to a team that shares this vision. My goal as a Sales Executive is not just to meet targets but to create partnerships that drive mutual success. I am confident that my skills, experience, and dedication will make me a valuable addition to your team.</w:t>
      </w:r>
    </w:p>
    <w:bookmarkEnd w:id="22"/>
    <w:bookmarkStart w:id="23" w:name="Xf2083c1711407081ad0fb19226bd9d3da36b7c8"/>
    <w:p>
      <w:pPr>
        <w:pStyle w:val="Heading2"/>
      </w:pPr>
      <w:r>
        <w:t xml:space="preserve">Conclusion: A Strong Commitment to Madrid’s Market</w:t>
      </w:r>
    </w:p>
    <w:p>
      <w:pPr>
        <w:pStyle w:val="FirstParagraph"/>
      </w:pPr>
      <w:r>
        <w:t xml:space="preserve">In conclusion, I am excited about the opportunity to join your company as a Sales Executive in Spain Madrid. My track record of sales excellence, combined with my cultural awareness and strategic mindset, makes me uniquely qualified for this role. I would welcome the chance to discuss how my background and skills align with your goals. Thank you for considering my application.</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in Spain Madrid</dc:title>
  <dc:creator/>
  <dc:language>en</dc:language>
  <cp:keywords/>
  <dcterms:created xsi:type="dcterms:W3CDTF">2026-07-23T04:50:28Z</dcterms:created>
  <dcterms:modified xsi:type="dcterms:W3CDTF">2026-07-23T04:50:28Z</dcterms:modified>
</cp:coreProperties>
</file>

<file path=docProps/custom.xml><?xml version="1.0" encoding="utf-8"?>
<Properties xmlns="http://schemas.openxmlformats.org/officeDocument/2006/custom-properties" xmlns:vt="http://schemas.openxmlformats.org/officeDocument/2006/docPropsVTypes"/>
</file>